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B45AEA" w14:textId="77777777" w:rsidR="00852A8B" w:rsidRDefault="00B27CD6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6810AEAD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30A23C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70C3A1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B1DCDFD" w14:textId="77777777" w:rsidR="00852A8B" w:rsidRDefault="00852A8B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517434E2" w14:textId="77777777" w:rsidR="00852A8B" w:rsidRDefault="00B27CD6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08CAB187" wp14:editId="63094795">
                <wp:simplePos x="0" y="0"/>
                <wp:positionH relativeFrom="page">
                  <wp:posOffset>715645</wp:posOffset>
                </wp:positionH>
                <wp:positionV relativeFrom="paragraph">
                  <wp:posOffset>-255905</wp:posOffset>
                </wp:positionV>
                <wp:extent cx="6198870" cy="68262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262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2EB6AAA" id="Group 87" o:spid="_x0000_s1026" style="position:absolute;margin-left:56.35pt;margin-top:-20.15pt;width:488.1pt;height:53.75pt;z-index:-251657728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" o:allowincell="f">
                <v:rect id="Rectangle 88" o:spid="_x0000_s1027" style="position:absolute;left:1157;top:-381;width:9702;height:1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EE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bPgS&#10;foDcfAEAAP//AwBQSwECLQAUAAYACAAAACEA2+H2y+4AAACFAQAAEwAAAAAAAAAAAAAAAAAAAAAA&#10;W0NvbnRlbnRfVHlwZXNdLnhtbFBLAQItABQABgAIAAAAIQBa9CxbvwAAABUBAAALAAAAAAAAAAAA&#10;AAAAAB8BAABfcmVscy8ucmVsc1BLAQItABQABgAIAAAAIQCvHWEEvAAAANsAAAAPAAAAAAAAAAAA&#10;AAAAAAcCAABkcnMvZG93bnJldi54bWxQSwUGAAAAAAMAAwC3AAAA8AI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Sf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yxW8v4QfILf/AAAA//8DAFBLAQItABQABgAIAAAAIQDb4fbL7gAAAIUBAAATAAAAAAAAAAAAAAAA&#10;AAAAAABbQ29udGVudF9UeXBlc10ueG1sUEsBAi0AFAAGAAgAAAAhAFr0LFu/AAAAFQEAAAsAAAAA&#10;AAAAAAAAAAAAHwEAAF9yZWxzLy5yZWxzUEsBAi0AFAAGAAgAAAAhAMBRxJ/BAAAA2wAAAA8AAAAA&#10;AAAAAAAAAAAABwIAAGRycy9kb3ducmV2LnhtbFBLBQYAAAAAAwADALcAAAD1Ag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l5E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qzG8v4QfILf/AAAA//8DAFBLAQItABQABgAIAAAAIQDb4fbL7gAAAIUBAAATAAAAAAAAAAAAAAAA&#10;AAAAAABbQ29udGVudF9UeXBlc10ueG1sUEsBAi0AFAAGAAgAAAAhAFr0LFu/AAAAFQEAAAsAAAAA&#10;AAAAAAAAAAAAHwEAAF9yZWxzLy5yZWxzUEsBAi0AFAAGAAgAAAAhALv+XkTBAAAA2wAAAA8AAAAA&#10;AAAAAAAAAAAABwIAAGRycy9kb3ducmV2LnhtbFBLBQYAAAAAAwADALcAAAD1Ag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Jx5wQAAANsAAAAPAAAAZHJzL2Rvd25yZXYueG1sRI9Pi8Iw&#10;FMTvC36H8AQvi6a6sG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PDUnHn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WwQAAANsAAAAPAAAAZHJzL2Rvd25yZXYueG1sRI9Pi8Iw&#10;FMTvC36H8AQvi6YKu2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BBxoZb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proofErr w:type="gramEnd"/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721D910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350911A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4DB860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4B2D1C8" w14:textId="7D4D4EF2" w:rsidR="00B24F83" w:rsidRDefault="00B24F83" w:rsidP="00546E70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Instructor :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B31BFF">
        <w:rPr>
          <w:rFonts w:ascii="Times New Roman" w:hAnsi="Times New Roman" w:cs="Times New Roman"/>
          <w:color w:val="000000"/>
          <w:sz w:val="28"/>
          <w:szCs w:val="28"/>
        </w:rPr>
        <w:t xml:space="preserve">Dr. </w:t>
      </w:r>
      <w:r w:rsidR="00546E70">
        <w:rPr>
          <w:rFonts w:ascii="Times New Roman" w:hAnsi="Times New Roman" w:cs="Times New Roman"/>
          <w:color w:val="000000"/>
          <w:sz w:val="28"/>
          <w:szCs w:val="28"/>
        </w:rPr>
        <w:t xml:space="preserve">Mona </w:t>
      </w:r>
      <w:proofErr w:type="spellStart"/>
      <w:r w:rsidR="00546E70">
        <w:rPr>
          <w:rFonts w:ascii="Times New Roman" w:hAnsi="Times New Roman" w:cs="Times New Roman"/>
          <w:color w:val="000000"/>
          <w:sz w:val="28"/>
          <w:szCs w:val="28"/>
        </w:rPr>
        <w:t>Faeq</w:t>
      </w:r>
      <w:proofErr w:type="spellEnd"/>
      <w:r w:rsidR="00546E70">
        <w:rPr>
          <w:rFonts w:ascii="Times New Roman" w:hAnsi="Times New Roman" w:cs="Times New Roman"/>
          <w:color w:val="000000"/>
          <w:sz w:val="28"/>
          <w:szCs w:val="28"/>
        </w:rPr>
        <w:t xml:space="preserve"> Ali</w:t>
      </w:r>
    </w:p>
    <w:p w14:paraId="7B26A185" w14:textId="77777777" w:rsidR="00B24F83" w:rsidRDefault="00B24F83" w:rsidP="00B24F83">
      <w:pPr>
        <w:widowControl w:val="0"/>
        <w:autoSpaceDE w:val="0"/>
        <w:autoSpaceDN w:val="0"/>
        <w:adjustRightInd w:val="0"/>
        <w:spacing w:before="2" w:after="0" w:line="28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40F708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F5D367A" w14:textId="77777777" w:rsidR="00852A8B" w:rsidRDefault="00852A8B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5FF9FB8" w14:textId="77777777" w:rsidR="00852A8B" w:rsidRDefault="00B27CD6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U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 xml:space="preserve">E 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AT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ION</w:t>
      </w:r>
    </w:p>
    <w:p w14:paraId="5A9F0E90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120" w:lineRule="exact"/>
        <w:ind w:right="-20"/>
        <w:rPr>
          <w:rFonts w:ascii="Times New Roman" w:hAnsi="Times New Roman" w:cs="Times New Roman"/>
          <w:color w:val="000000"/>
          <w:sz w:val="12"/>
          <w:szCs w:val="12"/>
        </w:rPr>
      </w:pPr>
    </w:p>
    <w:p w14:paraId="22FE9769" w14:textId="77777777" w:rsidR="00852A8B" w:rsidRDefault="000544CD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760BFA2A" wp14:editId="448911B2">
                <wp:simplePos x="0" y="0"/>
                <wp:positionH relativeFrom="page">
                  <wp:posOffset>505838</wp:posOffset>
                </wp:positionH>
                <wp:positionV relativeFrom="paragraph">
                  <wp:posOffset>51422</wp:posOffset>
                </wp:positionV>
                <wp:extent cx="6546215" cy="799642"/>
                <wp:effectExtent l="0" t="0" r="6985" b="19685"/>
                <wp:wrapNone/>
                <wp:docPr id="7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6215" cy="799642"/>
                          <a:chOff x="1127" y="-581"/>
                          <a:chExt cx="9762" cy="2331"/>
                        </a:xfrm>
                      </wpg:grpSpPr>
                      <wps:wsp>
                        <wps:cNvPr id="77" name="Rectangle 97"/>
                        <wps:cNvSpPr>
                          <a:spLocks/>
                        </wps:cNvSpPr>
                        <wps:spPr bwMode="auto">
                          <a:xfrm>
                            <a:off x="1157" y="-561"/>
                            <a:ext cx="9702" cy="229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Rectangle 98"/>
                        <wps:cNvSpPr>
                          <a:spLocks/>
                        </wps:cNvSpPr>
                        <wps:spPr bwMode="auto">
                          <a:xfrm>
                            <a:off x="1255" y="-562"/>
                            <a:ext cx="9505" cy="60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99"/>
                        <wps:cNvSpPr>
                          <a:spLocks/>
                        </wps:cNvSpPr>
                        <wps:spPr bwMode="auto">
                          <a:xfrm>
                            <a:off x="1255" y="47"/>
                            <a:ext cx="9505" cy="370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100"/>
                        <wps:cNvSpPr>
                          <a:spLocks/>
                        </wps:cNvSpPr>
                        <wps:spPr bwMode="auto">
                          <a:xfrm>
                            <a:off x="1255" y="417"/>
                            <a:ext cx="9505" cy="37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101"/>
                        <wps:cNvSpPr>
                          <a:spLocks/>
                        </wps:cNvSpPr>
                        <wps:spPr bwMode="auto">
                          <a:xfrm>
                            <a:off x="1255" y="789"/>
                            <a:ext cx="9505" cy="36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102"/>
                        <wps:cNvSpPr>
                          <a:spLocks/>
                        </wps:cNvSpPr>
                        <wps:spPr bwMode="auto">
                          <a:xfrm>
                            <a:off x="1255" y="1159"/>
                            <a:ext cx="9505" cy="57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103"/>
                        <wps:cNvSpPr>
                          <a:spLocks/>
                        </wps:cNvSpPr>
                        <wps:spPr bwMode="auto">
                          <a:xfrm>
                            <a:off x="1138" y="-571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104"/>
                        <wps:cNvSpPr>
                          <a:spLocks/>
                        </wps:cNvSpPr>
                        <wps:spPr bwMode="auto">
                          <a:xfrm>
                            <a:off x="1147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105"/>
                        <wps:cNvSpPr>
                          <a:spLocks/>
                        </wps:cNvSpPr>
                        <wps:spPr bwMode="auto">
                          <a:xfrm>
                            <a:off x="1138" y="1739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106"/>
                        <wps:cNvSpPr>
                          <a:spLocks/>
                        </wps:cNvSpPr>
                        <wps:spPr bwMode="auto">
                          <a:xfrm>
                            <a:off x="10869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554E09" id="Group 96" o:spid="_x0000_s1026" style="position:absolute;margin-left:39.85pt;margin-top:4.05pt;width:515.45pt;height:62.95pt;z-index:-251656704;mso-position-horizontal-relative:page" coordorigin="1127,-581" coordsize="9762,2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" o:allowincell="f">
                <v:rect id="Rectangle 97" o:spid="_x0000_s1027" style="position:absolute;left:1157;top:-561;width:9702;height:22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" fillcolor="#a7bede" stroked="f">
                  <v:path arrowok="t"/>
                </v:rect>
                <v:rect id="Rectangle 98" o:spid="_x0000_s1028" style="position:absolute;left:1255;top:-562;width:9505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BEj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" fillcolor="#a7bede" stroked="f">
                  <v:path arrowok="t"/>
                </v:rect>
                <v:rect id="Rectangle 99" o:spid="_x0000_s1029" style="position:absolute;left:1255;top:47;width:9505;height: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" fillcolor="#a7bede" stroked="f">
                  <v:path arrowok="t"/>
                </v:rect>
                <v:rect id="Rectangle 100" o:spid="_x0000_s1030" style="position:absolute;left:1255;top:417;width:9505;height: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20C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" fillcolor="#a7bede" stroked="f">
                  <v:path arrowok="t"/>
                </v:rect>
                <v:rect id="Rectangle 101" o:spid="_x0000_s1031" style="position:absolute;left:1255;top:789;width:9505;height: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8iZ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" fillcolor="#a7bede" stroked="f">
                  <v:path arrowok="t"/>
                </v:rect>
                <v:rect id="Rectangle 102" o:spid="_x0000_s1032" style="position:absolute;left:1255;top:1159;width:9505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Vbu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" fillcolor="#a7bede" stroked="f">
                  <v:path arrowok="t"/>
                </v:rect>
                <v:shape id="Freeform 103" o:spid="_x0000_s1033" style="position:absolute;left:1138;top:-571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" path="m,l9741,e" filled="f" strokecolor="#4f81bc" strokeweight=".37392mm">
                  <v:path arrowok="t" o:connecttype="custom" o:connectlocs="0,0;9741,0" o:connectangles="0,0"/>
                </v:shape>
                <v:shape id="Freeform 104" o:spid="_x0000_s1034" style="position:absolute;left:1147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v:shape id="Freeform 105" o:spid="_x0000_s1035" style="position:absolute;left:1138;top:1739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106" o:spid="_x0000_s1036" style="position:absolute;left:10869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w10:wrap anchorx="page"/>
              </v:group>
            </w:pict>
          </mc:Fallback>
        </mc:AlternateContent>
      </w:r>
    </w:p>
    <w:p w14:paraId="1C035C9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8046865" w14:textId="66B883EA" w:rsidR="000544CD" w:rsidRPr="000544CD" w:rsidRDefault="00261021" w:rsidP="00061598">
      <w:pPr>
        <w:bidi/>
        <w:spacing w:after="0" w:line="240" w:lineRule="auto"/>
        <w:jc w:val="right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  <w:r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Better understanding the relationship between theory and applied math as calculus in the first stage and taking the mathematical problems concerning the soil, water, and air pollution into </w:t>
      </w:r>
      <w:proofErr w:type="gramStart"/>
      <w:r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consideration </w:t>
      </w:r>
      <w:r w:rsidR="000544CD" w:rsidRPr="000544CD">
        <w:rPr>
          <w:rFonts w:ascii="Book Antiqua" w:eastAsia="Times New Roman" w:hAnsi="Book Antiqua" w:cs="Simplified Arabic"/>
          <w:b/>
          <w:bCs/>
          <w:sz w:val="28"/>
          <w:szCs w:val="28"/>
        </w:rPr>
        <w:t>.</w:t>
      </w:r>
      <w:proofErr w:type="gramEnd"/>
    </w:p>
    <w:p w14:paraId="6C25CC78" w14:textId="77777777" w:rsidR="000544CD" w:rsidRPr="000544CD" w:rsidRDefault="000544CD" w:rsidP="000544CD">
      <w:pPr>
        <w:bidi/>
        <w:spacing w:after="0" w:line="240" w:lineRule="auto"/>
        <w:jc w:val="center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</w:p>
    <w:p w14:paraId="01221960" w14:textId="77777777" w:rsidR="00852A8B" w:rsidRPr="000544CD" w:rsidRDefault="00852A8B" w:rsidP="000544CD">
      <w:pPr>
        <w:widowControl w:val="0"/>
        <w:autoSpaceDE w:val="0"/>
        <w:autoSpaceDN w:val="0"/>
        <w:adjustRightInd w:val="0"/>
        <w:spacing w:after="0" w:line="287" w:lineRule="exact"/>
        <w:ind w:left="196" w:right="214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14341C1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0"/>
        <w:gridCol w:w="4972"/>
      </w:tblGrid>
      <w:tr w:rsidR="00852A8B" w14:paraId="7BA9C826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2587C1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0D5B257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27B724" w14:textId="77777777" w:rsidR="00852A8B" w:rsidRPr="00B31BFF" w:rsidRDefault="000544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University of Baghdad/ College of Engineering</w:t>
            </w:r>
          </w:p>
        </w:tc>
      </w:tr>
      <w:tr w:rsidR="00852A8B" w14:paraId="05F27CAB" w14:textId="77777777">
        <w:trPr>
          <w:trHeight w:hRule="exact" w:val="64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B70657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1F19C9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11FBB8" w14:textId="77777777" w:rsidR="00852A8B" w:rsidRPr="00B31BFF" w:rsidRDefault="000544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Environmental Engineering Department</w:t>
            </w:r>
          </w:p>
        </w:tc>
      </w:tr>
      <w:tr w:rsidR="00852A8B" w14:paraId="154C86CF" w14:textId="77777777">
        <w:trPr>
          <w:trHeight w:hRule="exact" w:val="646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A54FCA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5AF2BD8A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5E4A13" w14:textId="2980EEA8" w:rsidR="00852A8B" w:rsidRPr="00B31BFF" w:rsidRDefault="002610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Calculus</w:t>
            </w:r>
            <w:r w:rsidR="00A866C8"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I</w:t>
            </w:r>
          </w:p>
        </w:tc>
      </w:tr>
      <w:tr w:rsidR="00852A8B" w14:paraId="4995B52E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3DC66C0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295EAC6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0084D99" w14:textId="6945DE24" w:rsidR="00852A8B" w:rsidRPr="00B31BFF" w:rsidRDefault="002610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Electronic lectures are delivered twice a week</w:t>
            </w:r>
          </w:p>
        </w:tc>
      </w:tr>
      <w:tr w:rsidR="00852A8B" w14:paraId="7543A984" w14:textId="77777777">
        <w:trPr>
          <w:trHeight w:hRule="exact" w:val="509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F54944F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3ACA5212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BB5F4B" w14:textId="7224881D" w:rsidR="00852A8B" w:rsidRPr="00B31BFF" w:rsidRDefault="00756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Annual</w:t>
            </w:r>
          </w:p>
        </w:tc>
      </w:tr>
      <w:tr w:rsidR="00852A8B" w14:paraId="3443FCC4" w14:textId="77777777">
        <w:trPr>
          <w:trHeight w:hRule="exact" w:val="602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FCB351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C0DB9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B44190" w14:textId="7589A326" w:rsidR="00852A8B" w:rsidRPr="00B31BFF" w:rsidRDefault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75</w:t>
            </w:r>
            <w:r w:rsidR="00735ECD"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h</w:t>
            </w: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ours (3</w:t>
            </w:r>
            <w:r w:rsidR="00735ECD"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hours </w:t>
            </w: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a</w:t>
            </w:r>
            <w:r w:rsidR="00735ECD"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week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</w:tr>
      <w:tr w:rsidR="00852A8B" w14:paraId="541C93B1" w14:textId="77777777">
        <w:trPr>
          <w:trHeight w:hRule="exact" w:val="66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F44C1A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7BC6AE7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20C46F" w14:textId="1AC43F28" w:rsidR="00852A8B" w:rsidRDefault="003C70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2</w:t>
            </w:r>
            <w:r>
              <w:rPr>
                <w:rFonts w:cs="Times New Roman" w:hint="cs"/>
                <w:sz w:val="24"/>
                <w:szCs w:val="24"/>
                <w:rtl/>
              </w:rPr>
              <w:t>1</w:t>
            </w:r>
            <w:r>
              <w:rPr>
                <w:rFonts w:cs="Times New Roman"/>
                <w:sz w:val="24"/>
                <w:szCs w:val="24"/>
              </w:rPr>
              <w:t>-202</w:t>
            </w:r>
            <w:r>
              <w:rPr>
                <w:rFonts w:cs="Times New Roman" w:hint="cs"/>
                <w:sz w:val="24"/>
                <w:szCs w:val="24"/>
                <w:rtl/>
              </w:rPr>
              <w:t>2</w:t>
            </w:r>
            <w:bookmarkStart w:id="0" w:name="_GoBack"/>
            <w:bookmarkEnd w:id="0"/>
          </w:p>
        </w:tc>
      </w:tr>
      <w:tr w:rsidR="00852A8B" w14:paraId="1F3AB167" w14:textId="77777777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5ABE12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852A8B" w14:paraId="0A2156C6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46F5F" w14:textId="6EFD37D9" w:rsidR="00852A8B" w:rsidRPr="00B31BFF" w:rsidRDefault="00283404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sz w:val="28"/>
                <w:szCs w:val="28"/>
              </w:rPr>
              <w:t xml:space="preserve"> </w:t>
            </w:r>
            <w:r w:rsidR="006B03EB" w:rsidRPr="00B31BFF">
              <w:rPr>
                <w:sz w:val="28"/>
                <w:szCs w:val="28"/>
              </w:rPr>
              <w:t>Learning the dependent/independent variables and how they relate to.</w:t>
            </w:r>
          </w:p>
        </w:tc>
      </w:tr>
      <w:tr w:rsidR="00852A8B" w14:paraId="19C3C49B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0A9371" w14:textId="42E6BBB7" w:rsidR="00852A8B" w:rsidRPr="00B31BFF" w:rsidRDefault="006B03EB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Tracing curves and studying the behavior of functions as well as their extrema</w:t>
            </w:r>
            <w:r w:rsidR="00061598"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7CC721A6" w14:textId="77777777" w:rsidR="00061598" w:rsidRPr="00B31BFF" w:rsidRDefault="00061598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E62E812" w14:textId="77777777" w:rsidR="00061598" w:rsidRPr="00B31BFF" w:rsidRDefault="00061598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36DE3AA" w14:textId="77777777" w:rsidR="00061598" w:rsidRPr="00B31BFF" w:rsidRDefault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52A8B" w14:paraId="6D89A85D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5A2B9B" w14:textId="506E3B84" w:rsidR="00852A8B" w:rsidRPr="00B31BFF" w:rsidRDefault="00061598" w:rsidP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    3-</w:t>
            </w:r>
            <w:r w:rsidRPr="00B31BFF">
              <w:rPr>
                <w:sz w:val="28"/>
                <w:szCs w:val="28"/>
              </w:rPr>
              <w:t xml:space="preserve"> </w:t>
            </w:r>
            <w:r w:rsidR="006B03EB"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 Expecting the initial and final values through limits.</w:t>
            </w:r>
          </w:p>
          <w:p w14:paraId="4C477CC0" w14:textId="77777777" w:rsidR="00061598" w:rsidRPr="00B31BFF" w:rsidRDefault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52A8B" w14:paraId="6D6FF835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18288B" w14:textId="2FEE2792" w:rsidR="00852A8B" w:rsidRPr="00B31BFF" w:rsidRDefault="00A759BE" w:rsidP="00A759B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    4- </w:t>
            </w:r>
            <w:r w:rsidR="006B03EB"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 Determining the domain and range of certain functions via different methods.</w:t>
            </w:r>
          </w:p>
          <w:p w14:paraId="550CF716" w14:textId="1F5DC340" w:rsidR="006B03EB" w:rsidRPr="00B31BFF" w:rsidRDefault="006B03EB" w:rsidP="00A759B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52A8B" w14:paraId="29656327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91F4B3" w14:textId="26B453BD" w:rsidR="00852A8B" w:rsidRPr="00B31BFF" w:rsidRDefault="006B03EB" w:rsidP="006B03EB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Getting the knowledge of how to sketch and/or graph functions using </w:t>
            </w:r>
            <w:r w:rsidR="00283404" w:rsidRPr="00B31BFF">
              <w:rPr>
                <w:rFonts w:ascii="Times New Roman" w:hAnsi="Times New Roman" w:cs="Times New Roman"/>
                <w:sz w:val="28"/>
                <w:szCs w:val="28"/>
              </w:rPr>
              <w:t>short cut methods.</w:t>
            </w:r>
          </w:p>
        </w:tc>
      </w:tr>
      <w:tr w:rsidR="00852A8B" w14:paraId="69D6BE5E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9986D7" w14:textId="0BAE392B" w:rsidR="00852A8B" w:rsidRPr="00B31BFF" w:rsidRDefault="00283404" w:rsidP="00283404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Making use of rules of differentiation in solving many extreme problems. </w:t>
            </w:r>
          </w:p>
        </w:tc>
      </w:tr>
      <w:tr w:rsidR="00852A8B" w14:paraId="5EEE3C2D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521B4D" w14:textId="7ABA8EE4" w:rsidR="00852A8B" w:rsidRPr="00B31BFF" w:rsidRDefault="00283404" w:rsidP="00283404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Learning methods of definite integrals using simpler numerical approaches.</w:t>
            </w:r>
          </w:p>
        </w:tc>
      </w:tr>
      <w:tr w:rsidR="00852A8B" w14:paraId="0BEFB686" w14:textId="77777777" w:rsidTr="00B31BFF">
        <w:trPr>
          <w:trHeight w:hRule="exact" w:val="71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877711" w14:textId="0864AE3B" w:rsidR="00852A8B" w:rsidRPr="00B31BFF" w:rsidRDefault="00283404" w:rsidP="00283404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Evaluation of arc length, area under the curve, volume and/or surface of rotation.</w:t>
            </w:r>
          </w:p>
        </w:tc>
      </w:tr>
    </w:tbl>
    <w:p w14:paraId="0639E32A" w14:textId="77777777" w:rsidR="00852A8B" w:rsidRDefault="00852A8B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75CC636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3D0D3EA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40297259" w14:textId="77777777" w:rsidR="00852A8B" w:rsidRDefault="00B27CD6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0" allowOverlap="1" wp14:anchorId="5978BDFE" wp14:editId="081D9B6F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25EB78C" id="Group 107" o:spid="_x0000_s1026" style="position:absolute;margin-left:56.35pt;margin-top:-11.05pt;width:488.1pt;height:34.7pt;z-index:-251655680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" o:allowincell="f">
                <v:rect id="Rectangle 108" o:spid="_x0000_s1027" style="position:absolute;left:1157;top:-201;width:9702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h0l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KwPnwJ&#10;P0BuvgAAAP//AwBQSwECLQAUAAYACAAAACEA2+H2y+4AAACFAQAAEwAAAAAAAAAAAAAAAAAAAAAA&#10;W0NvbnRlbnRfVHlwZXNdLnhtbFBLAQItABQABgAIAAAAIQBa9CxbvwAAABUBAAALAAAAAAAAAAAA&#10;AAAAAB8BAABfcmVscy8ucmVsc1BLAQItABQABgAIAAAAIQBkvh0lvAAAANsAAAAPAAAAAAAAAAAA&#10;AAAAAAcCAABkcnMvZG93bnJldi54bWxQSwUGAAAAAAMAAwC3AAAA8AI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AqXwgAAANsAAAAPAAAAZHJzL2Rvd25yZXYueG1sRI9LiwIx&#10;EITvC/6H0IIX0Ywu+B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BxfAqX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d4wgAAANsAAAAPAAAAZHJzL2Rvd25yZXYueG1sRI9LiwIx&#10;EITvC/6H0IIX0YzC+h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CR2Td4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9</w:t>
      </w:r>
      <w:proofErr w:type="gramStart"/>
      <w:r>
        <w:rPr>
          <w:rFonts w:ascii="Times New Roman" w:hAnsi="Times New Roman" w:cs="Times New Roman"/>
          <w:color w:val="221F1F"/>
          <w:sz w:val="28"/>
          <w:szCs w:val="28"/>
        </w:rPr>
        <w:t xml:space="preserve">· 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proofErr w:type="gramEnd"/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4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z w:val="28"/>
          <w:szCs w:val="28"/>
        </w:rPr>
        <w:t>,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T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,L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s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h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</w:p>
    <w:p w14:paraId="11148678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852A8B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5B775DAB" w14:textId="77777777" w:rsidR="00852A8B" w:rsidRDefault="00F42507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72E0A2D9" wp14:editId="2ED46182">
                <wp:simplePos x="0" y="0"/>
                <wp:positionH relativeFrom="page">
                  <wp:posOffset>496111</wp:posOffset>
                </wp:positionH>
                <wp:positionV relativeFrom="page">
                  <wp:posOffset>729574</wp:posOffset>
                </wp:positionV>
                <wp:extent cx="6340839" cy="205232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0839" cy="205232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6777FC4" id="Group 145" o:spid="_x0000_s1026" style="position:absolute;margin-left:39.05pt;margin-top:57.45pt;width:499.3pt;height:161.6pt;z-index:-251654656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" o:allowincell="f">
                <v:rect id="Rectangle 146" o:spid="_x0000_s1027" style="position:absolute;left:1255;top:1156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F+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E&#10;3y/hB8j1BwAA//8DAFBLAQItABQABgAIAAAAIQDb4fbL7gAAAIUBAAATAAAAAAAAAAAAAAAAAAAA&#10;AABbQ29udGVudF9UeXBlc10ueG1sUEsBAi0AFAAGAAgAAAAhAFr0LFu/AAAAFQEAAAsAAAAAAAAA&#10;AAAAAAAAHwEAAF9yZWxzLy5yZWxzUEsBAi0AFAAGAAgAAAAhAJ2YAX6+AAAA2wAAAA8AAAAAAAAA&#10;AAAAAAAABwIAAGRycy9kb3ducmV2LnhtbFBLBQYAAAAAAwADALcAAADyAg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p8J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M&#10;3y/hB8j1BwAA//8DAFBLAQItABQABgAIAAAAIQDb4fbL7gAAAIUBAAATAAAAAAAAAAAAAAAAAAAA&#10;AABbQ29udGVudF9UeXBlc10ueG1sUEsBAi0AFAAGAAgAAAAhAFr0LFu/AAAAFQEAAAsAAAAAAAAA&#10;AAAAAAAAHwEAAF9yZWxzLy5yZWxzUEsBAi0AFAAGAAgAAAAhAG1Knwm+AAAA2wAAAA8AAAAAAAAA&#10;AAAAAAAABwIAAGRycy9kb3ducmV2LnhtbFBLBQYAAAAAAwADALcAAADyAg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S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C&#10;3y/hB8j1BwAA//8DAFBLAQItABQABgAIAAAAIQDb4fbL7gAAAIUBAAATAAAAAAAAAAAAAAAAAAAA&#10;AABbQ29udGVudF9UeXBlc10ueG1sUEsBAi0AFAAGAAgAAAAhAFr0LFu/AAAAFQEAAAsAAAAAAAAA&#10;AAAAAAAAHwEAAF9yZWxzLy5yZWxzUEsBAi0AFAAGAAgAAAAhAAIGOpK+AAAA2wAAAA8AAAAAAAAA&#10;AAAAAAAABwIAAGRycy9kb3ducmV2LnhtbFBLBQYAAAAAAwADALcAAADyAg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wd9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K&#10;3y/hB8j1BwAA//8DAFBLAQItABQABgAIAAAAIQDb4fbL7gAAAIUBAAATAAAAAAAAAAAAAAAAAAAA&#10;AABbQ29udGVudF9UeXBlc10ueG1sUEsBAi0AFAAGAAgAAAAhAFr0LFu/AAAAFQEAAAsAAAAAAAAA&#10;AAAAAAAAHwEAAF9yZWxzLy5yZWxzUEsBAi0AFAAGAAgAAAAhAOKjB32+AAAA2wAAAA8AAAAAAAAA&#10;AAAAAAAABwIAAGRycy9kb3ducmV2LnhtbFBLBQYAAAAAAwADALcAAADyAg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yR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fzn4&#10;fgk/QK4/AAAA//8DAFBLAQItABQABgAIAAAAIQDb4fbL7gAAAIUBAAATAAAAAAAAAAAAAAAAAAAA&#10;AABbQ29udGVudF9UeXBlc10ueG1sUEsBAi0AFAAGAAgAAAAhAFr0LFu/AAAAFQEAAAsAAAAAAAAA&#10;AAAAAAAAHwEAAF9yZWxzLy5yZWxzUEsBAi0AFAAGAAgAAAAhAH09PJG+AAAA2wAAAA8AAAAAAAAA&#10;AAAAAAAABwIAAGRycy9kb3ducmV2LnhtbFBLBQYAAAAAAwADALcAAADyAg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0" allowOverlap="1" wp14:anchorId="24AD89AD" wp14:editId="30877655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8D6F747" id="Group 114" o:spid="_x0000_s1026" style="position:absolute;margin-left:62.25pt;margin-top:595.85pt;width:476.3pt;height:81.55pt;z-index:-251649536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" o:allowincell="f">
                <v:rect id="Rectangle 115" o:spid="_x0000_s1027" style="position:absolute;left:1255;top:11927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37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hDP4Pkl/AC5/gcAAP//AwBQSwECLQAUAAYACAAAACEA2+H2y+4AAACFAQAAEwAAAAAAAAAAAAAA&#10;AAAAAAAAW0NvbnRlbnRfVHlwZXNdLnhtbFBLAQItABQABgAIAAAAIQBa9CxbvwAAABUBAAALAAAA&#10;AAAAAAAAAAAAAB8BAABfcmVscy8ucmVsc1BLAQItABQABgAIAAAAIQCeXI37wgAAANsAAAAPAAAA&#10;AAAAAAAAAAAAAAcCAABkcnMvZG93bnJldi54bWxQSwUGAAAAAAMAAwC3AAAA9gI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Chg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4gW8v4QfIDf/AAAA//8DAFBLAQItABQABgAIAAAAIQDb4fbL7gAAAIUBAAATAAAAAAAAAAAAAAAA&#10;AAAAAABbQ29udGVudF9UeXBlc10ueG1sUEsBAi0AFAAGAAgAAAAhAFr0LFu/AAAAFQEAAAsAAAAA&#10;AAAAAAAAAAAAHwEAAF9yZWxzLy5yZWxzUEsBAi0AFAAGAAgAAAAhAPEQKGDBAAAA2wAAAA8AAAAA&#10;AAAAAAAAAAAABwIAAGRycy9kb3ducmV2LnhtbFBLBQYAAAAAAwADALcAAAD1Ag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f+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IwNnwJ&#10;P0BuvgAAAP//AwBQSwECLQAUAAYACAAAACEA2+H2y+4AAACFAQAAEwAAAAAAAAAAAAAAAAAAAAAA&#10;W0NvbnRlbnRfVHlwZXNdLnhtbFBLAQItABQABgAIAAAAIQBa9CxbvwAAABUBAAALAAAAAAAAAAAA&#10;AAAAAB8BAABfcmVscy8ucmVsc1BLAQItABQABgAIAAAAIQAfEYf+vAAAANsAAAAPAAAAAAAAAAAA&#10;AAAAAAcCAABkcnMvZG93bnJldi54bWxQSwUGAAAAAAMAAwC3AAAA8A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0" allowOverlap="1" wp14:anchorId="57D37577" wp14:editId="664E4738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3089A06" id="Group 120" o:spid="_x0000_s1026" style="position:absolute;margin-left:62.25pt;margin-top:508.25pt;width:476.3pt;height:65.4pt;z-index:-251650560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" o:allowincell="f">
                <v:rect id="Rectangle 121" o:spid="_x0000_s1027" style="position:absolute;left:1255;top:1017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v4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KwPnwJ&#10;P0BuvgAAAP//AwBQSwECLQAUAAYACAAAACEA2+H2y+4AAACFAQAAEwAAAAAAAAAAAAAAAAAAAAAA&#10;W0NvbnRlbnRfVHlwZXNdLnhtbFBLAQItABQABgAIAAAAIQBa9CxbvwAAABUBAAALAAAAAAAAAAAA&#10;AAAAAB8BAABfcmVscy8ucmVsc1BLAQItABQABgAIAAAAIQDhZ4v4vAAAANsAAAAPAAAAAAAAAAAA&#10;AAAAAAcCAABkcnMvZG93bnJldi54bWxQSwUGAAAAAAMAAwC3AAAA8AI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0" allowOverlap="1" wp14:anchorId="640F2C3F" wp14:editId="35216539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2CDFA6A" id="Group 125" o:spid="_x0000_s1026" style="position:absolute;margin-left:62.25pt;margin-top:348.7pt;width:476.3pt;height:134.95pt;z-index:-251651584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" o:allowincell="f">
                <v:rect id="Rectangle 126" o:spid="_x0000_s1027" style="position:absolute;left:1255;top:6984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0FF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ZhffgS&#10;foDcfAEAAP//AwBQSwECLQAUAAYACAAAACEA2+H2y+4AAACFAQAAEwAAAAAAAAAAAAAAAAAAAAAA&#10;W0NvbnRlbnRfVHlwZXNdLnhtbFBLAQItABQABgAIAAAAIQBa9CxbvwAAABUBAAALAAAAAAAAAAAA&#10;AAAAAB8BAABfcmVscy8ucmVsc1BLAQItABQABgAIAAAAIQAvC0FFvAAAANsAAAAPAAAAAAAAAAAA&#10;AAAAAAcCAABkcnMvZG93bnJldi54bWxQSwUGAAAAAAMAAwC3AAAA8AI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Te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xH&#10;8P0SfoBcfwAAAP//AwBQSwECLQAUAAYACAAAACEA2+H2y+4AAACFAQAAEwAAAAAAAAAAAAAAAAAA&#10;AAAAW0NvbnRlbnRfVHlwZXNdLnhtbFBLAQItABQABgAIAAAAIQBa9CxbvwAAABUBAAALAAAAAAAA&#10;AAAAAAAAAB8BAABfcmVscy8ucmVsc1BLAQItABQABgAIAAAAIQBAR+TevwAAANsAAAAPAAAAAAAA&#10;AAAAAAAAAAcCAABkcnMvZG93bnJldi54bWxQSwUGAAAAAAMAAwC3AAAA8wI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Xq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zH&#10;8P0SfoBcfwAAAP//AwBQSwECLQAUAAYACAAAACEA2+H2y+4AAACFAQAAEwAAAAAAAAAAAAAAAAAA&#10;AAAAW0NvbnRlbnRfVHlwZXNdLnhtbFBLAQItABQABgAIAAAAIQBa9CxbvwAAABUBAAALAAAAAAAA&#10;AAAAAAAAAB8BAABfcmVscy8ucmVsc1BLAQItABQABgAIAAAAIQCwlXqpvwAAANsAAAAPAAAAAAAA&#10;AAAAAAAAAAcCAABkcnMvZG93bnJldi54bWxQSwUGAAAAAAMAAwC3AAAA8wI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d8y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wn&#10;8P0SfoBcfwAAAP//AwBQSwECLQAUAAYACAAAACEA2+H2y+4AAACFAQAAEwAAAAAAAAAAAAAAAAAA&#10;AAAAW0NvbnRlbnRfVHlwZXNdLnhtbFBLAQItABQABgAIAAAAIQBa9CxbvwAAABUBAAALAAAAAAAA&#10;AAAAAAAAAB8BAABfcmVscy8ucmVsc1BLAQItABQABgAIAAAAIQDf2d8yvwAAANsAAAAPAAAAAAAA&#10;AAAAAAAAAAcCAABkcnMvZG93bnJldi54bWxQSwUGAAAAAAMAAwC3AAAA8wI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dG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n8H7S/gBcvsPAAD//wMAUEsBAi0AFAAGAAgAAAAhANvh9svuAAAAhQEAABMAAAAAAAAAAAAAAAAA&#10;AAAAAFtDb250ZW50X1R5cGVzXS54bWxQSwECLQAUAAYACAAAACEAWvQsW78AAAAVAQAACwAAAAAA&#10;AAAAAAAAAAAfAQAAX3JlbHMvLnJlbHNQSwECLQAUAAYACAAAACEAUDBHRsAAAADbAAAADwAAAAAA&#10;AAAAAAAAAAAHAgAAZHJzL2Rvd25yZXYueG1sUEsFBgAAAAADAAMAtwAAAPQC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nyq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FjG8v4QfIDf/AAAA//8DAFBLAQItABQABgAIAAAAIQDb4fbL7gAAAIUBAAATAAAAAAAAAAAAAAAA&#10;AAAAAABbQ29udGVudF9UeXBlc10ueG1sUEsBAi0AFAAGAAgAAAAhAFr0LFu/AAAAFQEAAAsAAAAA&#10;AAAAAAAAAAAAHwEAAF9yZWxzLy5yZWxzUEsBAi0AFAAGAAgAAAAhAM+ufKrBAAAA2wAAAA8AAAAA&#10;AAAAAAAAAAAABwIAAGRycy9kb3ducmV2LnhtbFBLBQYAAAAAAwADALcAAAD1Ag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5D350A9B" wp14:editId="56E4C069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0B7B4B" id="Group 135" o:spid="_x0000_s1026" style="position:absolute;margin-left:62.25pt;margin-top:258.5pt;width:476.3pt;height:65.4pt;z-index:-251652608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" o:allowincell="f">
                <v:rect id="Rectangle 136" o:spid="_x0000_s1027" style="position:absolute;left:1255;top:518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dGb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H7S/gBcvsPAAD//wMAUEsBAi0AFAAGAAgAAAAhANvh9svuAAAAhQEAABMAAAAAAAAAAAAAAAAA&#10;AAAAAFtDb250ZW50X1R5cGVzXS54bWxQSwECLQAUAAYACAAAACEAWvQsW78AAAAVAQAACwAAAAAA&#10;AAAAAAAAAAAfAQAAX3JlbHMvLnJlbHNQSwECLQAUAAYACAAAACEA1enRm8AAAADbAAAADwAAAAAA&#10;AAAAAAAAAAAHAgAAZHJzL2Rvd25yZXYueG1sUEsFBgAAAAADAAMAtwAAAPQC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XQA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P7S/gBcvsPAAD//wMAUEsBAi0AFAAGAAgAAAAhANvh9svuAAAAhQEAABMAAAAAAAAAAAAAAAAA&#10;AAAAAFtDb250ZW50X1R5cGVzXS54bWxQSwECLQAUAAYACAAAACEAWvQsW78AAAAVAQAACwAAAAAA&#10;AAAAAAAAAAAfAQAAX3JlbHMvLnJlbHNQSwECLQAUAAYACAAAACEAuqV0AMAAAADbAAAADwAAAAAA&#10;AAAAAAAAAAAHAgAAZHJzL2Rvd25yZXYueG1sUEsFBgAAAAADAAMAtwAAAPQC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p3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jCL4fkl/AC5/gcAAP//AwBQSwECLQAUAAYACAAAACEA2+H2y+4AAACFAQAAEwAAAAAAAAAAAAAA&#10;AAAAAAAAW0NvbnRlbnRfVHlwZXNdLnhtbFBLAQItABQABgAIAAAAIQBa9CxbvwAAABUBAAALAAAA&#10;AAAAAAAAAAAAAB8BAABfcmVscy8ucmVsc1BLAQItABQABgAIAAAAIQBKd+p3wgAAANsAAAAPAAAA&#10;AAAAAAAAAAAAAAcCAABkcnMvZG93bnJldi54bWxQSwUGAAAAAAMAAwC3AAAA9gI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20B66FC3" wp14:editId="11EA49BC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F0B9F8F" id="Group 140" o:spid="_x0000_s1026" style="position:absolute;margin-left:62.25pt;margin-top:167.85pt;width:476.3pt;height:56.45pt;z-index:-251653632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" o:allowincell="f">
                <v:rect id="Rectangle 141" o:spid="_x0000_s1027" style="position:absolute;left:1255;top:33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Ox0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o+Erh/CT9Abm4AAAD//wMAUEsBAi0AFAAGAAgAAAAhANvh9svuAAAAhQEAABMAAAAAAAAAAAAA&#10;AAAAAAAAAFtDb250ZW50X1R5cGVzXS54bWxQSwECLQAUAAYACAAAACEAWvQsW78AAAAVAQAACwAA&#10;AAAAAAAAAAAAAAAfAQAAX3JlbHMvLnJlbHNQSwECLQAUAAYACAAAACEANUzsdMMAAADbAAAADwAA&#10;AAAAAAAAAAAAAAAHAgAAZHJzL2Rvd25yZXYueG1sUEsFBgAAAAADAAMAtwAAAPcC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9722" w:type="dxa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852A8B" w14:paraId="0A967CCE" w14:textId="77777777" w:rsidTr="0021339C">
        <w:trPr>
          <w:trHeight w:hRule="exact" w:val="587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514C2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02E43923" w14:textId="77777777" w:rsidR="009F5F3F" w:rsidRDefault="009F5F3F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08709E94" w14:textId="77777777" w:rsidR="0021339C" w:rsidRDefault="00B27CD6" w:rsidP="0021339C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color w:val="221F1F"/>
                <w:spacing w:val="-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proofErr w:type="gramStart"/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proofErr w:type="gramEnd"/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 </w:t>
            </w:r>
          </w:p>
          <w:p w14:paraId="6380435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A484EA" w14:textId="77777777" w:rsidR="0021339C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061598" w14:paraId="2497E084" w14:textId="77777777" w:rsidTr="0021339C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248BDC87" w14:textId="78A3DB0E" w:rsidR="0021339C" w:rsidRPr="00B31BFF" w:rsidRDefault="00283404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  <w:r w:rsidR="0021339C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Making the student to be fully aware of how math </w:t>
                  </w:r>
                  <w:r w:rsidR="00356516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is being incorporated in Environmental applications.</w:t>
                  </w:r>
                </w:p>
              </w:tc>
            </w:tr>
            <w:tr w:rsidR="0021339C" w14:paraId="1C0C408B" w14:textId="77777777" w:rsidTr="0021339C">
              <w:trPr>
                <w:trHeight w:hRule="exact" w:val="296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718CE7A4" w14:textId="73D404C0" w:rsidR="0021339C" w:rsidRPr="00B31BFF" w:rsidRDefault="0021339C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31BFF">
                    <w:rPr>
                      <w:rFonts w:ascii="Times New Roman" w:hAnsi="Times New Roman" w:cs="Times New Roman"/>
                      <w:sz w:val="28"/>
                      <w:szCs w:val="28"/>
                    </w:rPr>
                    <w:t>A</w:t>
                  </w:r>
                  <w:r w:rsidR="00356516" w:rsidRPr="00B31BFF">
                    <w:rPr>
                      <w:rFonts w:ascii="Times New Roman" w:hAnsi="Times New Roman" w:cs="Times New Roman"/>
                      <w:sz w:val="28"/>
                      <w:szCs w:val="28"/>
                    </w:rPr>
                    <w:t>2. Making use of up-to-date criteria dealing with manipulating functions and equations.</w:t>
                  </w:r>
                </w:p>
                <w:p w14:paraId="459F678D" w14:textId="77777777" w:rsidR="0021339C" w:rsidRDefault="0021339C" w:rsidP="009B669B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F54787F" w14:textId="77777777" w:rsidR="0021339C" w:rsidRPr="00061598" w:rsidRDefault="0021339C" w:rsidP="009B669B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369F65AC" w14:textId="77777777" w:rsidR="0021339C" w:rsidRDefault="0021339C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D14CBCC" w14:textId="00E028A1" w:rsidR="00FA1F23" w:rsidRPr="00B31BFF" w:rsidRDefault="00283404" w:rsidP="00FA1F23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FA1F23" w:rsidRPr="00B31BFF">
              <w:rPr>
                <w:rFonts w:ascii="Times New Roman" w:hAnsi="Times New Roman" w:cs="Times New Roman"/>
                <w:sz w:val="28"/>
                <w:szCs w:val="28"/>
              </w:rPr>
              <w:t>A3.</w:t>
            </w:r>
            <w:r w:rsidR="00FA1F23" w:rsidRPr="00B31BFF"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  <w:t xml:space="preserve"> </w:t>
            </w:r>
            <w:r w:rsidR="00356516" w:rsidRPr="00B31BFF"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  <w:t>Using of most advanced electronic devices in graphing complex functions.</w:t>
            </w:r>
          </w:p>
          <w:p w14:paraId="328367A7" w14:textId="1D0EAF41" w:rsidR="00356516" w:rsidRPr="00466F16" w:rsidRDefault="00356516" w:rsidP="00FA1F23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 xml:space="preserve">  </w:t>
            </w:r>
          </w:p>
          <w:p w14:paraId="41DB0689" w14:textId="77777777" w:rsidR="0021339C" w:rsidRPr="00FA1F23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852A8B" w14:paraId="7EDA8F99" w14:textId="77777777" w:rsidTr="00A0794C">
        <w:trPr>
          <w:trHeight w:hRule="exact" w:val="2116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3EA5C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06BA7CD" w14:textId="77777777" w:rsidR="0021339C" w:rsidRDefault="00B27CD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  <w:r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21339C" w14:paraId="3AD42771" w14:textId="77777777" w:rsidTr="009B669B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1D1146C1" w14:textId="4B6E6678" w:rsidR="0021339C" w:rsidRPr="00B31BFF" w:rsidRDefault="00356516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B31BFF">
                    <w:rPr>
                      <w:sz w:val="28"/>
                      <w:szCs w:val="28"/>
                    </w:rPr>
                    <w:t>B1- Understanding the nature and behavior of functions in terms of easier mat</w:t>
                  </w:r>
                  <w:r w:rsidR="00E16171" w:rsidRPr="00B31BFF">
                    <w:rPr>
                      <w:sz w:val="28"/>
                      <w:szCs w:val="28"/>
                    </w:rPr>
                    <w:t>hematical tools.</w:t>
                  </w:r>
                </w:p>
              </w:tc>
            </w:tr>
            <w:tr w:rsidR="0021339C" w14:paraId="4D689D00" w14:textId="77777777" w:rsidTr="00B31BFF">
              <w:trPr>
                <w:trHeight w:hRule="exact" w:val="154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77F9DEE8" w14:textId="562DD0CE" w:rsidR="0021339C" w:rsidRPr="00B31BFF" w:rsidRDefault="0021339C" w:rsidP="00F044C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sz w:val="28"/>
                      <w:szCs w:val="28"/>
                    </w:rPr>
                  </w:pPr>
                  <w:r w:rsidRPr="00B31BFF">
                    <w:rPr>
                      <w:rFonts w:ascii="Times New Roman" w:hAnsi="Times New Roman" w:cs="Times New Roman"/>
                      <w:sz w:val="28"/>
                      <w:szCs w:val="28"/>
                    </w:rPr>
                    <w:t>B2.</w:t>
                  </w:r>
                  <w:r w:rsidR="00E16171" w:rsidRPr="00B31BFF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Making proofs of transcendental, rational, irrational polynomial</w:t>
                  </w:r>
                  <w:r w:rsidR="00E16171" w:rsidRPr="00B31BFF">
                    <w:rPr>
                      <w:sz w:val="28"/>
                      <w:szCs w:val="28"/>
                    </w:rPr>
                    <w:t xml:space="preserve">, etc., </w:t>
                  </w:r>
                </w:p>
                <w:p w14:paraId="47E967B6" w14:textId="39247AEB" w:rsidR="00A0794C" w:rsidRPr="00B31BFF" w:rsidRDefault="00E16171" w:rsidP="00F044C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sz w:val="28"/>
                      <w:szCs w:val="28"/>
                    </w:rPr>
                  </w:pPr>
                  <w:r w:rsidRPr="00B31BFF">
                    <w:rPr>
                      <w:sz w:val="28"/>
                      <w:szCs w:val="28"/>
                    </w:rPr>
                    <w:t>B3- Writing out scientific reports concerning the applications of math in Environmental Engineering.</w:t>
                  </w:r>
                </w:p>
                <w:p w14:paraId="603C8DA7" w14:textId="27AA9A1C" w:rsidR="0021339C" w:rsidRPr="0021339C" w:rsidRDefault="0021339C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E132606" w14:textId="77777777" w:rsidR="0021339C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0FA66C4E" w14:textId="77777777" w:rsidR="0021339C" w:rsidRPr="00061598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E95A1AE" w14:textId="77777777" w:rsidR="0021339C" w:rsidRDefault="0021339C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15BEE87" w14:textId="38B0478D" w:rsidR="00852A8B" w:rsidRPr="00A0794C" w:rsidRDefault="00852A8B" w:rsidP="00BD0F9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852A8B" w14:paraId="73E68181" w14:textId="77777777" w:rsidTr="0021339C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C3E9A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2BBC0958" w14:textId="77777777" w:rsidTr="00B31BFF">
        <w:trPr>
          <w:trHeight w:hRule="exact" w:val="1459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031EA8" w14:textId="17329325" w:rsidR="00852A8B" w:rsidRPr="00B31BFF" w:rsidRDefault="00756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Extensive</w:t>
            </w:r>
            <w:r w:rsidR="00F044CF"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description of case studies and application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regarding the Environmental Engineering studies</w:t>
            </w:r>
            <w:r w:rsidR="00735ECD"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735ECD" w:rsidRPr="00B31BFF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Lectures,  homework and assignments tests, and exams,  class oral conservations,  questions and discussions, comparison between theory and applications.</w:t>
            </w:r>
          </w:p>
        </w:tc>
      </w:tr>
      <w:tr w:rsidR="00852A8B" w14:paraId="302B394A" w14:textId="77777777" w:rsidTr="0021339C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BF479D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3E7A6A2E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418AE7" w14:textId="54612B0A" w:rsidR="00852A8B" w:rsidRPr="00B31BFF" w:rsidRDefault="00F044CF" w:rsidP="00F044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Homework related to problem solving</w:t>
            </w:r>
            <w:r w:rsidR="007565BD" w:rsidRPr="00B31BFF">
              <w:rPr>
                <w:rFonts w:ascii="Times New Roman" w:hAnsi="Times New Roman" w:cs="Times New Roman"/>
                <w:sz w:val="28"/>
                <w:szCs w:val="28"/>
              </w:rPr>
              <w:t>, student participation through class session, preparation of reports, quizzes, monthly exams, student attendance, and lucrative encouragement.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852A8B" w14:paraId="2B539591" w14:textId="77777777" w:rsidTr="00B31BFF">
        <w:trPr>
          <w:trHeight w:hRule="exact" w:val="173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482B4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49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 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F044CF" w:rsidRPr="0021339C" w14:paraId="7B4CDBC7" w14:textId="77777777" w:rsidTr="009B669B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60B0D79F" w14:textId="74D8CBF1" w:rsidR="00F044CF" w:rsidRPr="00B31BFF" w:rsidRDefault="00F044CF" w:rsidP="00F4250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C1. </w:t>
                  </w:r>
                  <w:r w:rsidR="00E16171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Getting optimum values through the applications of extreme functions.</w:t>
                  </w:r>
                </w:p>
              </w:tc>
            </w:tr>
            <w:tr w:rsidR="00F044CF" w14:paraId="7C5E3CAA" w14:textId="77777777" w:rsidTr="00B31BFF">
              <w:trPr>
                <w:trHeight w:hRule="exact" w:val="1457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4E986C82" w14:textId="0D4318E1" w:rsidR="00F044CF" w:rsidRPr="00B31BFF" w:rsidRDefault="00F044CF" w:rsidP="00F4250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C2. </w:t>
                  </w:r>
                  <w:r w:rsidR="00E16171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Facilitate the algebraic and solving problems </w:t>
                  </w:r>
                  <w:r w:rsidR="00406BB6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that might be encountered in biochemistry, organic, </w:t>
                  </w:r>
                  <w:proofErr w:type="spellStart"/>
                  <w:r w:rsidR="00406BB6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etc</w:t>
                  </w:r>
                  <w:proofErr w:type="spellEnd"/>
                  <w:proofErr w:type="gramStart"/>
                  <w:r w:rsidR="00406BB6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,.</w:t>
                  </w:r>
                  <w:proofErr w:type="gramEnd"/>
                  <w:r w:rsidR="00406BB6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 </w:t>
                  </w:r>
                </w:p>
                <w:p w14:paraId="4887A3F3" w14:textId="49FABBA9" w:rsidR="00F044CF" w:rsidRPr="00B31BFF" w:rsidRDefault="00BD0F91" w:rsidP="00BD0F91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C3</w:t>
                  </w:r>
                  <w:r w:rsidR="00406BB6"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t>. Getting students to trouble shoot and overcome cumbersome solutions in math.</w:t>
                  </w:r>
                </w:p>
                <w:p w14:paraId="16A96A43" w14:textId="77777777" w:rsidR="00F044CF" w:rsidRPr="00B31BFF" w:rsidRDefault="00F044CF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464A4C07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left="712"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</w:p>
        </w:tc>
      </w:tr>
      <w:tr w:rsidR="00852A8B" w14:paraId="793029D3" w14:textId="77777777" w:rsidTr="0021339C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C6772DC" w14:textId="77777777" w:rsidR="00B31BFF" w:rsidRDefault="00B31BFF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409D9A2B" w14:textId="7CA83789" w:rsidR="00852A8B" w:rsidRDefault="00B27CD6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670E8D2B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tbl>
            <w:tblPr>
              <w:tblpPr w:leftFromText="180" w:rightFromText="180" w:vertAnchor="text" w:horzAnchor="margin" w:tblpXSpec="center" w:tblpY="-314"/>
              <w:bidiVisual/>
              <w:tblW w:w="9720" w:type="dxa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  <w:insideH w:val="single" w:sz="8" w:space="0" w:color="4F81BD"/>
                <w:insideV w:val="single" w:sz="8" w:space="0" w:color="4F81BD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720"/>
            </w:tblGrid>
            <w:tr w:rsidR="00875C69" w14:paraId="7C1BD32F" w14:textId="77777777" w:rsidTr="00447503">
              <w:trPr>
                <w:trHeight w:val="831"/>
              </w:trPr>
              <w:tc>
                <w:tcPr>
                  <w:tcW w:w="9720" w:type="dxa"/>
                  <w:shd w:val="clear" w:color="auto" w:fill="A7BFDE"/>
                </w:tcPr>
                <w:p w14:paraId="71876C83" w14:textId="77777777" w:rsidR="00875C69" w:rsidRPr="00B31BFF" w:rsidRDefault="00875C69" w:rsidP="00875C69">
                  <w:pPr>
                    <w:tabs>
                      <w:tab w:val="left" w:pos="6600"/>
                    </w:tabs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31BFF">
                    <w:rPr>
                      <w:rFonts w:asciiTheme="majorBidi" w:hAnsiTheme="majorBidi" w:cstheme="majorBidi"/>
                      <w:sz w:val="28"/>
                      <w:szCs w:val="28"/>
                    </w:rPr>
                    <w:lastRenderedPageBreak/>
                    <w:t>Teaching and Learning Methods</w:t>
                  </w:r>
                </w:p>
                <w:p w14:paraId="735AC3F0" w14:textId="77777777" w:rsidR="00875C69" w:rsidRPr="00875C69" w:rsidRDefault="00875C69" w:rsidP="00875C69">
                  <w:pPr>
                    <w:autoSpaceDE w:val="0"/>
                    <w:autoSpaceDN w:val="0"/>
                    <w:adjustRightInd w:val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875C69">
                    <w:rPr>
                      <w:rFonts w:asciiTheme="majorBidi" w:hAnsiTheme="majorBidi" w:cstheme="majorBidi"/>
                      <w:color w:val="231F20"/>
                      <w:sz w:val="24"/>
                      <w:szCs w:val="24"/>
                    </w:rPr>
                    <w:t>Intensive studies of regulations</w:t>
                  </w:r>
                </w:p>
              </w:tc>
            </w:tr>
          </w:tbl>
          <w:p w14:paraId="47C18B6C" w14:textId="2A509C42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</w:tc>
      </w:tr>
      <w:tr w:rsidR="00852A8B" w14:paraId="2A948B5C" w14:textId="77777777" w:rsidTr="0021339C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4A89C8" w14:textId="3A0E759B" w:rsidR="00852A8B" w:rsidRDefault="003B217B" w:rsidP="009F7220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left="729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8992" behindDoc="1" locked="0" layoutInCell="0" allowOverlap="1" wp14:anchorId="641B661F" wp14:editId="0A298F47">
                      <wp:simplePos x="0" y="0"/>
                      <wp:positionH relativeFrom="page">
                        <wp:posOffset>729574</wp:posOffset>
                      </wp:positionH>
                      <wp:positionV relativeFrom="page">
                        <wp:posOffset>972766</wp:posOffset>
                      </wp:positionV>
                      <wp:extent cx="6185535" cy="2013625"/>
                      <wp:effectExtent l="0" t="0" r="24765" b="24765"/>
                      <wp:wrapNone/>
                      <wp:docPr id="18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185535" cy="2013625"/>
                                <a:chOff x="1138" y="1526"/>
                                <a:chExt cx="9741" cy="1658"/>
                              </a:xfrm>
                            </wpg:grpSpPr>
                            <wps:wsp>
                              <wps:cNvPr id="19" name="Rectangle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57" y="1535"/>
                                  <a:ext cx="9702" cy="163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Rectangle 15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53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Rectangle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800"/>
                                  <a:ext cx="9505" cy="26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Rectangle 15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061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1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32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Rectangle 15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589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Freeform 16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1526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Freeform 1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47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Freeform 16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3184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Freeform 16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869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6DB270B9" id="Group 153" o:spid="_x0000_s1026" style="position:absolute;margin-left:57.45pt;margin-top:76.6pt;width:487.05pt;height:158.55pt;z-index:-251647488;mso-position-horizontal-relative:page;mso-position-vertical-relative:page" coordorigin="1138,1526" coordsize="9741,1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" o:allowincell="f">
                      <v:rect id="Rectangle 154" o:spid="_x0000_s1027" style="position:absolute;left:1157;top:1535;width:9702;height:1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" fillcolor="#a7bede" stroked="f">
                        <v:path arrowok="t"/>
                      </v:rect>
                      <v:rect id="Rectangle 155" o:spid="_x0000_s1028" style="position:absolute;left:1255;top:153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TI4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" fillcolor="#a7bede" stroked="f">
                        <v:path arrowok="t"/>
                      </v:rect>
                      <v:rect id="Rectangle 156" o:spid="_x0000_s1029" style="position:absolute;left:1255;top:180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ej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" fillcolor="#a7bede" stroked="f">
                        <v:path arrowok="t"/>
                      </v:rect>
                      <v:rect id="Rectangle 157" o:spid="_x0000_s1030" style="position:absolute;left:1255;top:2061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" fillcolor="#a7bede" stroked="f">
                        <v:path arrowok="t"/>
                      </v:rect>
                      <v:rect id="Rectangle 158" o:spid="_x0000_s1031" style="position:absolute;left:1255;top:232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6x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" fillcolor="#a7bede" stroked="f">
                        <v:path arrowok="t"/>
                      </v:rect>
                      <v:rect id="Rectangle 159" o:spid="_x0000_s1032" style="position:absolute;left:1255;top:2589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Q7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qSD7h/CT9Abm4AAAD//wMAUEsBAi0AFAAGAAgAAAAhANvh9svuAAAAhQEAABMAAAAAAAAAAAAA&#10;AAAAAAAAAFtDb250ZW50X1R5cGVzXS54bWxQSwECLQAUAAYACAAAACEAWvQsW78AAAAVAQAACwAA&#10;AAAAAAAAAAAAAAAfAQAAX3JlbHMvLnJlbHNQSwECLQAUAAYACAAAACEACDY0O8MAAADbAAAADwAA&#10;AAAAAAAAAAAAAAAHAgAAZHJzL2Rvd25yZXYueG1sUEsFBgAAAAADAAMAtwAAAPcCAAAAAA==&#10;" fillcolor="#a7bede" stroked="f">
                        <v:path arrowok="t"/>
                      </v:rect>
                      <v:shape id="Freeform 161" o:spid="_x0000_s1033" style="position:absolute;left:1138;top:1526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2" o:spid="_x0000_s1034" style="position:absolute;left:1147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" path="m,l,1639e" filled="f" strokecolor="#4f81bc" strokeweight="1.06pt">
                        <v:path arrowok="t" o:connecttype="custom" o:connectlocs="0,0;0,1639" o:connectangles="0,0"/>
                      </v:shape>
                      <v:shape id="Freeform 163" o:spid="_x0000_s1035" style="position:absolute;left:1138;top:3184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4" o:spid="_x0000_s1036" style="position:absolute;left:10869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" path="m,l,1639e" filled="f" strokecolor="#4f81bc" strokeweight="1.06pt">
                        <v:path arrowok="t" o:connecttype="custom" o:connectlocs="0,0;0,1639" o:connectangles="0,0"/>
                      </v:shape>
                      <w10:wrap anchorx="page" anchory="page"/>
                    </v:group>
                  </w:pict>
                </mc:Fallback>
              </mc:AlternateConten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 w:rsidR="00B27CD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9F722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328A404D" w14:textId="77777777" w:rsidTr="00D9078F">
        <w:trPr>
          <w:trHeight w:hRule="exact" w:val="29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FB309C3" w14:textId="3A86521A" w:rsidR="00852A8B" w:rsidRPr="00B31BFF" w:rsidRDefault="00F044CF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Case studies</w:t>
            </w:r>
          </w:p>
        </w:tc>
      </w:tr>
    </w:tbl>
    <w:p w14:paraId="7CD1A83B" w14:textId="77777777" w:rsidR="00852A8B" w:rsidRDefault="00852A8B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</w:p>
    <w:p w14:paraId="122FCC9B" w14:textId="77777777" w:rsidR="00852A8B" w:rsidRDefault="00B27CD6">
      <w:pPr>
        <w:widowControl w:val="0"/>
        <w:autoSpaceDE w:val="0"/>
        <w:autoSpaceDN w:val="0"/>
        <w:adjustRightInd w:val="0"/>
        <w:spacing w:after="0" w:line="264" w:lineRule="exact"/>
        <w:ind w:left="908" w:right="1704" w:hanging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e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f</w:t>
      </w:r>
      <w:r>
        <w:rPr>
          <w:rFonts w:ascii="Times New Roman" w:hAnsi="Times New Roman" w:cs="Times New Roman"/>
          <w:color w:val="221F1F"/>
          <w:sz w:val="28"/>
          <w:szCs w:val="28"/>
        </w:rPr>
        <w:t>er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l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>s</w:t>
      </w:r>
      <w:proofErr w:type="gramEnd"/>
      <w:r>
        <w:rPr>
          <w:rFonts w:ascii="Times New Roman" w:hAnsi="Times New Roman" w:cs="Times New Roman"/>
          <w:color w:val="221F1F"/>
          <w:sz w:val="28"/>
          <w:szCs w:val="28"/>
        </w:rPr>
        <w:t>(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r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o em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)</w:t>
      </w:r>
    </w:p>
    <w:tbl>
      <w:tblPr>
        <w:tblW w:w="9404" w:type="dxa"/>
        <w:tblInd w:w="4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04"/>
      </w:tblGrid>
      <w:tr w:rsidR="005B4DD2" w:rsidRPr="0021339C" w14:paraId="15494A80" w14:textId="77777777" w:rsidTr="005B4DD2">
        <w:trPr>
          <w:trHeight w:hRule="exact" w:val="295"/>
        </w:trPr>
        <w:tc>
          <w:tcPr>
            <w:tcW w:w="9404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EC922CF" w14:textId="77777777" w:rsidR="005B4DD2" w:rsidRPr="00B31BFF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D1. Become more effective, independent and confident self-directed learners</w:t>
            </w:r>
          </w:p>
        </w:tc>
      </w:tr>
      <w:tr w:rsidR="005B4DD2" w:rsidRPr="00D9078F" w14:paraId="4A7C305E" w14:textId="77777777" w:rsidTr="00D9078F">
        <w:trPr>
          <w:trHeight w:hRule="exact" w:val="1020"/>
        </w:trPr>
        <w:tc>
          <w:tcPr>
            <w:tcW w:w="9404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BBC82C" w14:textId="77777777" w:rsidR="005B4DD2" w:rsidRPr="00B31BFF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D2. Improve their general skills for study and career management</w:t>
            </w:r>
          </w:p>
          <w:p w14:paraId="39FB1840" w14:textId="77777777" w:rsidR="005B4DD2" w:rsidRPr="00B31BFF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D3. Articulate personal goals and evaluate progress towards their achievement</w:t>
            </w:r>
          </w:p>
          <w:p w14:paraId="70DE280A" w14:textId="77777777" w:rsidR="00D9078F" w:rsidRPr="00B31BFF" w:rsidRDefault="00D9078F" w:rsidP="00D907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D4.An ability to identify, formulate, and solve engineering problems</w:t>
            </w:r>
          </w:p>
          <w:p w14:paraId="15B2EAD7" w14:textId="77777777" w:rsidR="00D9078F" w:rsidRPr="00B31BFF" w:rsidRDefault="00D9078F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BE80077" w14:textId="77777777" w:rsidR="003B217B" w:rsidRPr="00B31BFF" w:rsidRDefault="003B217B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E669E36" w14:textId="77777777" w:rsidR="005B4DD2" w:rsidRPr="00B31BFF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1D05450" w14:textId="77777777" w:rsidR="005B4DD2" w:rsidRPr="00B31BFF" w:rsidRDefault="005B4DD2" w:rsidP="009B66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03F3A9B" w14:textId="77777777" w:rsidR="005B4DD2" w:rsidRPr="00B31BFF" w:rsidRDefault="005B4DD2" w:rsidP="00D907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B83955" w14:textId="77777777" w:rsidR="005B4DD2" w:rsidRPr="00B31BFF" w:rsidRDefault="005B4DD2" w:rsidP="009B66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95872B9" w14:textId="77777777" w:rsidR="00852A8B" w:rsidRPr="00D9078F" w:rsidRDefault="00852A8B" w:rsidP="00D9078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35DE3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A9C1C2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11941" w:type="dxa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08"/>
        <w:gridCol w:w="2826"/>
        <w:gridCol w:w="1413"/>
        <w:gridCol w:w="1979"/>
        <w:gridCol w:w="1583"/>
        <w:gridCol w:w="1843"/>
        <w:gridCol w:w="1089"/>
      </w:tblGrid>
      <w:tr w:rsidR="00875C69" w14:paraId="57C45EBA" w14:textId="77777777" w:rsidTr="009868A4">
        <w:trPr>
          <w:trHeight w:hRule="exact" w:val="62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697714" w14:textId="77777777" w:rsidR="00875C69" w:rsidRDefault="00875C69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733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F21650" w14:textId="712451F7" w:rsidR="00875C69" w:rsidRPr="00B31BFF" w:rsidRDefault="00875C69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F4EA95F" w14:textId="77777777" w:rsidR="00875C69" w:rsidRPr="00B31BFF" w:rsidRDefault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0</w:t>
            </w:r>
            <w:r w:rsidRPr="00B31BFF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 w:rsidRPr="00B31BFF"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 w:rsidRPr="00B31BFF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 w:rsidRPr="00B31BFF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 w:rsidRPr="00B31BFF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 w:rsidRPr="00B31BFF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 w:rsidRPr="00B31BFF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Pr="00B31BFF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 w:rsidRPr="00B31BFF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S</w:t>
            </w:r>
            <w:r w:rsidRPr="00B31BFF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Pr="00B31BFF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 w:rsidRPr="00B31BFF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 w:rsidRPr="00B31BFF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 w:rsidRPr="00B31BFF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u</w:t>
            </w:r>
            <w:r w:rsidRPr="00B31BFF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 w:rsidRPr="00B31BFF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9868A4" w14:paraId="1EA0750E" w14:textId="77777777" w:rsidTr="00B31BFF">
        <w:trPr>
          <w:trHeight w:hRule="exact" w:val="1037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61E0766E" w14:textId="2DE54448" w:rsidR="00875C69" w:rsidRPr="00946D12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Theme="majorBidi" w:hAnsiTheme="majorBidi" w:cstheme="majorBidi"/>
                <w:color w:val="231F20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Week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B3ED64F" w14:textId="7E0A07F6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8C6FD41" w14:textId="77777777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line="296" w:lineRule="exact"/>
              <w:rPr>
                <w:rFonts w:asciiTheme="majorBidi" w:hAnsiTheme="majorBidi" w:cstheme="majorBidi"/>
                <w:color w:val="231F20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Teaching</w:t>
            </w:r>
          </w:p>
          <w:p w14:paraId="799CDA37" w14:textId="34EE82A0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7077909" w14:textId="3D161010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Unit/Module or Topic Title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AAEE205" w14:textId="12730AC9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222B6B8" w14:textId="627173BF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0C9AEF" w14:textId="04F2D10F" w:rsidR="00875C69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332424D" w14:textId="77777777" w:rsidTr="00B31BFF">
        <w:trPr>
          <w:trHeight w:hRule="exact" w:val="142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C0AF747" w14:textId="4F79451D" w:rsidR="00875C69" w:rsidRPr="00946D12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B76FCF" w14:textId="37A84DCD" w:rsidR="00875C69" w:rsidRPr="00B31BFF" w:rsidRDefault="00934534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Making q</w:t>
            </w:r>
            <w:r w:rsidR="00875C69"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uestions during the </w:t>
            </w:r>
            <w:proofErr w:type="gramStart"/>
            <w:r w:rsidR="00875C69" w:rsidRPr="00B31BFF">
              <w:rPr>
                <w:rFonts w:asciiTheme="majorBidi" w:hAnsiTheme="majorBidi" w:cstheme="majorBidi"/>
                <w:sz w:val="28"/>
                <w:szCs w:val="28"/>
              </w:rPr>
              <w:t>lectures ,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>quizzes</w:t>
            </w:r>
            <w:proofErr w:type="gramEnd"/>
            <w:r w:rsidR="00875C69" w:rsidRPr="00B31BFF">
              <w:rPr>
                <w:rFonts w:asciiTheme="majorBidi" w:hAnsiTheme="majorBidi" w:cstheme="majorBidi"/>
                <w:sz w:val="28"/>
                <w:szCs w:val="28"/>
              </w:rPr>
              <w:t>, exam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>s</w:t>
            </w:r>
            <w:r w:rsidR="00875C69"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>and attendance</w:t>
            </w:r>
            <w:r w:rsidR="00875C69"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4903E1" w14:textId="3D19980E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26CAF8" w14:textId="19EB19D8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Review of fundamental concepts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456C3A" w14:textId="3EF2C98B" w:rsidR="00875C69" w:rsidRPr="00B31BFF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55C8A3" w14:textId="365AC400" w:rsidR="00875C69" w:rsidRPr="00B31BFF" w:rsidRDefault="00B31BFF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="00875C69"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FEC758" w14:textId="724ACEC4" w:rsidR="00875C69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BFF" w14:paraId="679D2B61" w14:textId="77777777" w:rsidTr="006A03D4">
        <w:trPr>
          <w:trHeight w:hRule="exact" w:val="1099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81DCEFA" w14:textId="7A5D43E5" w:rsidR="00B31BFF" w:rsidRPr="00946D12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A265AD0" w14:textId="49BA39BD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76CB69" w14:textId="5CE191A3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466398F" w14:textId="7CCA3123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Figuring out functions and equations 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BB088E" w14:textId="24A4AAC0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243EEC0" w14:textId="11F1A710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32B1A4F" w14:textId="3AEB24C2" w:rsid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BFF" w14:paraId="564EEE0F" w14:textId="77777777" w:rsidTr="004E4824">
        <w:trPr>
          <w:trHeight w:hRule="exact" w:val="1733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6EA53F" w14:textId="6702AAA4" w:rsidR="00B31BFF" w:rsidRPr="00946D12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960A8C" w14:textId="7D448D85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1F5C52" w14:textId="29CA4811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03B8267" w14:textId="08B616CF" w:rsidR="00B31BFF" w:rsidRPr="00B31BFF" w:rsidRDefault="00B31BFF" w:rsidP="00B31BFF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Graphing functions and getting acquainted on function behavior</w:t>
            </w:r>
          </w:p>
          <w:p w14:paraId="1425B03A" w14:textId="1F55280F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E64D0F" w14:textId="12832127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226DD78" w14:textId="073F73D8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80AEDBA" w14:textId="69EDFB38" w:rsid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BFF" w14:paraId="786E17A4" w14:textId="77777777" w:rsidTr="00814539">
        <w:trPr>
          <w:trHeight w:hRule="exact" w:val="110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305763B" w14:textId="6C59388E" w:rsidR="00B31BFF" w:rsidRPr="00946D12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4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D0F8819" w14:textId="03488BCA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E4E7F8" w14:textId="442C5885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33A3FA79" w14:textId="26195913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Solving problems using inequalities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CCC495" w14:textId="03D7DF5F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E9E4CB1" w14:textId="6F2D145B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F0DD7F" w14:textId="69CB7DE4" w:rsid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BFF" w14:paraId="1B7093D5" w14:textId="77777777" w:rsidTr="00A412EB">
        <w:trPr>
          <w:trHeight w:hRule="exact" w:val="1424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5673C4" w14:textId="35DB9DC4" w:rsidR="00B31BFF" w:rsidRPr="00946D12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8DEBDC" w14:textId="318A2BF8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99E2560" w14:textId="3F0AB6D6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30C8E2C" w14:textId="66BFC7F8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Finding out domain and range of certain functions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B6ED99" w14:textId="7CEBAE99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BC5E896" w14:textId="5122E22D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78B2CF" w14:textId="3EA978E8" w:rsid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1BFF" w14:paraId="18EE4067" w14:textId="77777777" w:rsidTr="00092EBD">
        <w:trPr>
          <w:trHeight w:hRule="exact" w:val="947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C416A1B" w14:textId="73673656" w:rsid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8E403C2" w14:textId="7B4CC38B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70F7D9" w14:textId="5D75C144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EE13FE2" w14:textId="25AB4931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Determination of function limits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5CAB47" w14:textId="65C3878F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5823851A" w14:textId="75775D40" w:rsidR="00B31BFF" w:rsidRP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B62D21" w14:textId="1F449E59" w:rsidR="00B31BFF" w:rsidRDefault="00B31BFF" w:rsidP="00B31B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B17" w14:paraId="275F3280" w14:textId="77777777" w:rsidTr="006247D2">
        <w:trPr>
          <w:trHeight w:hRule="exact" w:val="96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38A4BD" w14:textId="599C8677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297B19" w14:textId="2D1AB946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643317" w14:textId="09844405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08DE5B" w14:textId="0E26FF7E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Knowing the continuity and differentiability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474391" w14:textId="19346779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3F7EAD7" w14:textId="662F126E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F919CB" w14:textId="7445073E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B17" w14:paraId="74F763B8" w14:textId="77777777" w:rsidTr="00B06C73">
        <w:trPr>
          <w:trHeight w:hRule="exact" w:val="1099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E825AE" w14:textId="1DD8A432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21235B" w14:textId="473324FD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561F25" w14:textId="32322006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F5940C" w14:textId="760FA275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Learning the differentiation, definition and rules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3D86BE" w14:textId="0A723D5D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6726ED" w14:textId="7219C955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4D2E55" w14:textId="56629135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B17" w14:paraId="6318E2DF" w14:textId="77777777" w:rsidTr="00B06C73">
        <w:trPr>
          <w:trHeight w:hRule="exact" w:val="160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06234D" w14:textId="504C8EC7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B978D0" w14:textId="3C602A89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5C9DDA" w14:textId="45EE2C13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208951" w14:textId="5BF98AD0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 xml:space="preserve">Solving extreme problems using techniques of differentiation 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40A917" w14:textId="5FF035C0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5A3A7D3" w14:textId="5A07A960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6A4D01" w14:textId="738ABA25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B17" w14:paraId="3DA45F96" w14:textId="77777777" w:rsidTr="00B06C73">
        <w:trPr>
          <w:trHeight w:hRule="exact" w:val="1303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1E2062" w14:textId="6D64CC88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C4781A" w14:textId="76383E51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405749" w14:textId="2C4E39D8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615D31" w14:textId="54BD6916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Solving definite integrals and methods of integration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40FA30" w14:textId="5C65F4B9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CAF807" w14:textId="6F084C47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99F04C" w14:textId="2C141301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B17" w14:paraId="0C5FB99C" w14:textId="77777777" w:rsidTr="00E23B17">
        <w:trPr>
          <w:trHeight w:hRule="exact" w:val="2399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BE2349C" w14:textId="0B09D5D9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F3DE5F" w14:textId="66BBA162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Making questions during the </w:t>
            </w:r>
            <w:proofErr w:type="gramStart"/>
            <w:r w:rsidRPr="00B31BFF">
              <w:rPr>
                <w:rFonts w:asciiTheme="majorBidi" w:hAnsiTheme="majorBidi" w:cstheme="majorBidi"/>
                <w:sz w:val="28"/>
                <w:szCs w:val="28"/>
              </w:rPr>
              <w:t>lectures ,quizzes</w:t>
            </w:r>
            <w:proofErr w:type="gramEnd"/>
            <w:r w:rsidRPr="00B31BFF">
              <w:rPr>
                <w:rFonts w:asciiTheme="majorBidi" w:hAnsiTheme="majorBidi" w:cstheme="majorBidi"/>
                <w:sz w:val="28"/>
                <w:szCs w:val="28"/>
              </w:rPr>
              <w:t>, exams, and attendance in the class</w:t>
            </w: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A6DD65" w14:textId="500DD82A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sz w:val="28"/>
                <w:szCs w:val="28"/>
              </w:rPr>
              <w:t>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884156" w14:textId="1BC6943B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31BFF">
              <w:rPr>
                <w:rFonts w:ascii="Times New Roman" w:hAnsi="Times New Roman" w:cs="Times New Roman"/>
                <w:sz w:val="28"/>
                <w:szCs w:val="28"/>
              </w:rPr>
              <w:t>Evaluation of curve's length, area, volume, and surface area through integration applications</w:t>
            </w: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3F4B53" w14:textId="607D431A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B31BF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3962C6" w14:textId="7484436F" w:rsidR="00E23B17" w:rsidRPr="00B31BFF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  <w:r w:rsidRPr="00B31BFF">
              <w:rPr>
                <w:rFonts w:asciiTheme="majorBidi" w:hAnsiTheme="majorBidi" w:cstheme="majorBidi"/>
                <w:sz w:val="28"/>
                <w:szCs w:val="28"/>
              </w:rPr>
              <w:t xml:space="preserve">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8F4BE7" w14:textId="1929E70E" w:rsidR="00E23B17" w:rsidRDefault="00E23B17" w:rsidP="00E23B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7E83B465" w14:textId="77777777" w:rsidTr="00B31BFF">
        <w:trPr>
          <w:trHeight w:hRule="exact" w:val="126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DB371F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603D3C" w14:textId="75E8E99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19FD0A" w14:textId="63F62B53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0D4519" w14:textId="73A033F5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20891B" w14:textId="74797C3D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388D0D" w14:textId="6C402933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88070F" w14:textId="7791C7D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8C21BA4" w14:textId="77777777" w:rsidTr="00B31BFF">
        <w:trPr>
          <w:trHeight w:hRule="exact" w:val="1104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DCE1B0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AC80E7" w14:textId="3584E7D0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D9DB48" w14:textId="198C46C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E504B" w14:textId="258279E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1B1FE5" w14:textId="1B6C5195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CA35513" w14:textId="035628EA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03C5A5" w14:textId="2EABA4E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69D8BA4" w14:textId="77777777" w:rsidTr="00B31BFF">
        <w:trPr>
          <w:trHeight w:hRule="exact" w:val="116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B467A9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9AB2E1B" w14:textId="217B6889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7149F3E" w14:textId="0F96A66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2DFAC4" w14:textId="157A4AD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FA2B1D" w14:textId="7C3B9970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54BF63" w14:textId="46BDD90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3F4097" w14:textId="09E2BF4A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A09384D" w14:textId="77777777" w:rsidTr="00B31BFF">
        <w:trPr>
          <w:trHeight w:hRule="exact" w:val="836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0AD8BF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02E18D" w14:textId="577A6AC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93C94B" w14:textId="52530F2F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9E31BD" w14:textId="02BAC63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E7044A" w14:textId="63385251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84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E9C628D" w14:textId="16660772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7D82A2" w14:textId="5AD12D4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C1A556" w14:textId="77777777" w:rsidR="00852A8B" w:rsidRDefault="00852A8B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rPr>
          <w:rFonts w:ascii="Times New Roman" w:hAnsi="Times New Roman" w:cs="Times New Roman"/>
          <w:sz w:val="16"/>
          <w:szCs w:val="16"/>
        </w:rPr>
      </w:pPr>
    </w:p>
    <w:p w14:paraId="35F09308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69457BF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10253" w:type="dxa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33"/>
        <w:gridCol w:w="6520"/>
      </w:tblGrid>
      <w:tr w:rsidR="00852A8B" w14:paraId="3C92F0D0" w14:textId="77777777" w:rsidTr="00D028EA">
        <w:trPr>
          <w:trHeight w:hRule="exact" w:val="499"/>
        </w:trPr>
        <w:tc>
          <w:tcPr>
            <w:tcW w:w="10253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269D6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</w:tr>
      <w:tr w:rsidR="00852A8B" w:rsidRPr="00D028EA" w14:paraId="7DF6FC02" w14:textId="77777777" w:rsidTr="009F7220">
        <w:trPr>
          <w:trHeight w:hRule="exact" w:val="3335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C2D2CA2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16313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6B209D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: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B81189" w14:textId="47695CE7" w:rsidR="00852A8B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  <w:t xml:space="preserve"> </w:t>
            </w:r>
          </w:p>
          <w:p w14:paraId="19E8F1E5" w14:textId="4E650092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1-Calculus, Howard Anton, Drexel University, 5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th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, 2019</w:t>
            </w:r>
          </w:p>
          <w:p w14:paraId="3A1A411E" w14:textId="3FE8568D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2-Calculus, </w:t>
            </w:r>
            <w:proofErr w:type="spellStart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uray</w:t>
            </w:r>
            <w:proofErr w:type="spellEnd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Spiegel, </w:t>
            </w:r>
            <w:proofErr w:type="spellStart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haum's</w:t>
            </w:r>
            <w:proofErr w:type="spellEnd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Outline Series, 2011</w:t>
            </w:r>
          </w:p>
          <w:p w14:paraId="59DC92C2" w14:textId="62B7F3C8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3-Engineering Mathematics, Ken Stroud, 2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nd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. 1987.</w:t>
            </w:r>
          </w:p>
        </w:tc>
      </w:tr>
      <w:tr w:rsidR="00852A8B" w14:paraId="3C92A0A2" w14:textId="77777777" w:rsidTr="009F7220">
        <w:trPr>
          <w:trHeight w:hRule="exact" w:val="1267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2EC946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EC2F50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7DFE256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f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e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c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E3F749" w14:textId="17520E8B" w:rsidR="00852A8B" w:rsidRPr="00634010" w:rsidRDefault="006340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alculus, Thomas and Finney, 7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th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., 2012</w:t>
            </w:r>
          </w:p>
        </w:tc>
      </w:tr>
      <w:tr w:rsidR="00852A8B" w14:paraId="3CCA069A" w14:textId="77777777" w:rsidTr="009F7220">
        <w:trPr>
          <w:trHeight w:hRule="exact" w:val="1559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0293D04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916BE50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).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8FC034" w14:textId="22115AA8" w:rsidR="00D028EA" w:rsidRPr="00D028EA" w:rsidRDefault="00727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American </w:t>
            </w:r>
            <w:r w:rsidR="00D028EA" w:rsidRPr="00D028EA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Journa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of Mathematics and any textbooks on calculus </w:t>
            </w:r>
          </w:p>
          <w:p w14:paraId="7CE01D1E" w14:textId="02CFB002" w:rsidR="00852A8B" w:rsidRPr="00D028EA" w:rsidRDefault="00852A8B" w:rsidP="00727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</w:p>
        </w:tc>
      </w:tr>
      <w:tr w:rsidR="00852A8B" w:rsidRPr="000E69AF" w14:paraId="7ACD457B" w14:textId="77777777" w:rsidTr="009F7220">
        <w:trPr>
          <w:trHeight w:hRule="exact" w:val="1585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D6C21C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858B55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31D9F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-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 re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0982DEC0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73D26F" w14:textId="759D590B" w:rsidR="000E69AF" w:rsidRPr="005B658C" w:rsidRDefault="003C70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hyperlink r:id="rId6" w:history="1">
              <w:r w:rsidR="00AF0745" w:rsidRPr="005B658C">
                <w:rPr>
                  <w:rStyle w:val="Hyperlink"/>
                  <w:rFonts w:ascii="Times New Roman" w:hAnsi="Times New Roman" w:cs="Times New Roman"/>
                  <w:color w:val="7030A0"/>
                  <w:sz w:val="16"/>
                  <w:szCs w:val="16"/>
                </w:rPr>
                <w:t>https://www.pdfdrive.com/calculus-and-analytic-geometry-2nd-edition-e31002683.html</w:t>
              </w:r>
            </w:hyperlink>
            <w:r w:rsidR="00AF0745" w:rsidRPr="005B658C">
              <w:rPr>
                <w:rFonts w:ascii="Times New Roman" w:hAnsi="Times New Roman" w:cs="Times New Roman"/>
                <w:color w:val="7030A0"/>
                <w:sz w:val="16"/>
                <w:szCs w:val="16"/>
              </w:rPr>
              <w:t>.</w:t>
            </w:r>
          </w:p>
          <w:p w14:paraId="03DE1B63" w14:textId="109539FD" w:rsidR="00AF0745" w:rsidRPr="000E69AF" w:rsidRDefault="00AF07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5B658C">
              <w:rPr>
                <w:rFonts w:ascii="Times New Roman" w:hAnsi="Times New Roman" w:cs="Times New Roman"/>
                <w:color w:val="7030A0"/>
                <w:sz w:val="16"/>
                <w:szCs w:val="16"/>
              </w:rPr>
              <w:t>https://www.google.com/search?q=calculus+by+howard+anton+11th+edition+pdf+free+download&amp;rlz=1C1SQJL_enIQ924IQ924&amp;oq=calculus+by+Howard++edition+pdf+free+download&amp;aqs=chrome.1.69i57j0i7i30j0i5i7i30j0i8i30l4.32525j1j4&amp;sourceid=chrome&amp;ie=UTF-8</w:t>
            </w:r>
          </w:p>
        </w:tc>
      </w:tr>
    </w:tbl>
    <w:p w14:paraId="2FEF797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1112C456" w14:textId="77777777" w:rsidR="00852A8B" w:rsidRDefault="008659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0" allowOverlap="1" wp14:anchorId="776A4C5D" wp14:editId="4400871E">
                <wp:simplePos x="0" y="0"/>
                <wp:positionH relativeFrom="page">
                  <wp:posOffset>739302</wp:posOffset>
                </wp:positionH>
                <wp:positionV relativeFrom="paragraph">
                  <wp:posOffset>78483</wp:posOffset>
                </wp:positionV>
                <wp:extent cx="6352162" cy="2169160"/>
                <wp:effectExtent l="0" t="0" r="10795" b="2540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2162" cy="2169160"/>
                          <a:chOff x="1168" y="-103"/>
                          <a:chExt cx="9762" cy="951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E9278D" id="Group 165" o:spid="_x0000_s1026" style="position:absolute;margin-left:58.2pt;margin-top:6.2pt;width:500.15pt;height:170.8pt;z-index:-251648512;mso-position-horizontal-relative:page" coordorigin="1168,-103" coordsize="9762,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" o:allowincell="f">
                <v:rect id="Rectangle 166" o:spid="_x0000_s1027" style="position:absolute;left:1198;top:-83;width:9700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" fillcolor="#a7bede" stroked="f">
                  <v:path arrowok="t"/>
                </v:rect>
                <v:rect id="Rectangle 172" o:spid="_x0000_s1033" style="position:absolute;left:1296;top:430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" fillcolor="#a7bede" stroked="f">
                  <v:path arrowok="t"/>
                </v:rect>
                <v:shape id="Freeform 173" o:spid="_x0000_s1034" style="position:absolute;left:1178;top:34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1802DA61" w14:textId="77777777" w:rsidR="00852A8B" w:rsidRDefault="00B27CD6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12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1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h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of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u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m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n</w:t>
      </w:r>
    </w:p>
    <w:p w14:paraId="40808B7D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E74027E" w14:textId="34888206" w:rsidR="00865930" w:rsidRDefault="00865930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The development 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must take imposing further math courses in 3</w:t>
      </w:r>
      <w:r w:rsidR="00AF0745" w:rsidRPr="00AF0745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rd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 and 4</w:t>
      </w:r>
      <w:r w:rsidR="00AF0745" w:rsidRPr="00AF0745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th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 stages into </w:t>
      </w:r>
      <w:proofErr w:type="gramStart"/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consideration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as</w:t>
      </w:r>
      <w:proofErr w:type="gramEnd"/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 concrete tools for </w:t>
      </w:r>
      <w:r>
        <w:rPr>
          <w:rFonts w:ascii="Times New Roman" w:hAnsi="Times New Roman" w:cs="Times New Roman"/>
          <w:color w:val="000000"/>
          <w:sz w:val="28"/>
          <w:szCs w:val="28"/>
        </w:rPr>
        <w:t>more applications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on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 xml:space="preserve"> mathematic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s.</w:t>
      </w:r>
    </w:p>
    <w:p w14:paraId="63906B9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367BAB0A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15D60CB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3657347F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A85C36E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8A71DE5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E327FE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260C297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515EB4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4EEF2A3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5DDEF868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FC32A4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4DEC9987" w14:textId="77777777" w:rsidR="00852A8B" w:rsidRDefault="00B27CD6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016" behindDoc="1" locked="0" layoutInCell="0" allowOverlap="1" wp14:anchorId="634C6323" wp14:editId="04841C5F">
                <wp:simplePos x="0" y="0"/>
                <wp:positionH relativeFrom="page">
                  <wp:posOffset>741680</wp:posOffset>
                </wp:positionH>
                <wp:positionV relativeFrom="page">
                  <wp:posOffset>629920</wp:posOffset>
                </wp:positionV>
                <wp:extent cx="6198870" cy="681355"/>
                <wp:effectExtent l="0" t="0" r="0" b="0"/>
                <wp:wrapNone/>
                <wp:docPr id="1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1355"/>
                          <a:chOff x="1168" y="992"/>
                          <a:chExt cx="9762" cy="1073"/>
                        </a:xfrm>
                      </wpg:grpSpPr>
                      <wps:wsp>
                        <wps:cNvPr id="2" name="Rectangle 176"/>
                        <wps:cNvSpPr>
                          <a:spLocks/>
                        </wps:cNvSpPr>
                        <wps:spPr bwMode="auto">
                          <a:xfrm>
                            <a:off x="1198" y="1012"/>
                            <a:ext cx="9700" cy="103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177"/>
                        <wps:cNvSpPr>
                          <a:spLocks/>
                        </wps:cNvSpPr>
                        <wps:spPr bwMode="auto">
                          <a:xfrm>
                            <a:off x="1296" y="1346"/>
                            <a:ext cx="9506" cy="36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78"/>
                        <wps:cNvSpPr>
                          <a:spLocks/>
                        </wps:cNvSpPr>
                        <wps:spPr bwMode="auto">
                          <a:xfrm>
                            <a:off x="1178" y="100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79"/>
                        <wps:cNvSpPr>
                          <a:spLocks/>
                        </wps:cNvSpPr>
                        <wps:spPr bwMode="auto">
                          <a:xfrm>
                            <a:off x="1188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80"/>
                        <wps:cNvSpPr>
                          <a:spLocks/>
                        </wps:cNvSpPr>
                        <wps:spPr bwMode="auto">
                          <a:xfrm>
                            <a:off x="1178" y="2054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1"/>
                        <wps:cNvSpPr>
                          <a:spLocks/>
                        </wps:cNvSpPr>
                        <wps:spPr bwMode="auto">
                          <a:xfrm>
                            <a:off x="10910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75E5772" id="Group 175" o:spid="_x0000_s1026" style="position:absolute;margin-left:58.4pt;margin-top:49.6pt;width:488.1pt;height:53.65pt;z-index:-251646464;mso-position-horizontal-relative:page;mso-position-vertical-relative:page" coordorigin="1168,992" coordsize="9762,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" o:allowincell="f">
                <v:rect id="Rectangle 176" o:spid="_x0000_s1027" style="position:absolute;left:1198;top:1012;width:9700;height:1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" fillcolor="#a7bede" stroked="f">
                  <v:path arrowok="t"/>
                </v:rect>
                <v:rect id="Rectangle 177" o:spid="_x0000_s1028" style="position:absolute;left:1296;top:1346;width:9506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" fillcolor="#a7bede" stroked="f">
                  <v:path arrowok="t"/>
                </v:rect>
                <v:shape id="Freeform 178" o:spid="_x0000_s1029" style="position:absolute;left:1178;top:100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9" o:spid="_x0000_s1030" style="position:absolute;left:1188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v:shape id="Freeform 180" o:spid="_x0000_s1031" style="position:absolute;left:1178;top:2054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81" o:spid="_x0000_s1032" style="position:absolute;left:10910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w10:wrap anchorx="page" anchory="page"/>
              </v:group>
            </w:pict>
          </mc:Fallback>
        </mc:AlternateContent>
      </w:r>
    </w:p>
    <w:sectPr w:rsidR="00852A8B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Noto Serif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altName w:val="Noto Sans Syriac Wester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2118C9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F174ED"/>
    <w:multiLevelType w:val="multilevel"/>
    <w:tmpl w:val="F000D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DA0NbAwtTC2NLRU0lEKTi0uzszPAykwrAUAKDnPbiwAAAA="/>
  </w:docVars>
  <w:rsids>
    <w:rsidRoot w:val="00B27CD6"/>
    <w:rsid w:val="000544CD"/>
    <w:rsid w:val="00061598"/>
    <w:rsid w:val="000A242D"/>
    <w:rsid w:val="000C73AF"/>
    <w:rsid w:val="000E69AF"/>
    <w:rsid w:val="0021339C"/>
    <w:rsid w:val="00261021"/>
    <w:rsid w:val="00266011"/>
    <w:rsid w:val="00283404"/>
    <w:rsid w:val="00356516"/>
    <w:rsid w:val="00376EDF"/>
    <w:rsid w:val="003B217B"/>
    <w:rsid w:val="003C70D9"/>
    <w:rsid w:val="003F5FEA"/>
    <w:rsid w:val="003F7627"/>
    <w:rsid w:val="00406BB6"/>
    <w:rsid w:val="004B387C"/>
    <w:rsid w:val="00546E70"/>
    <w:rsid w:val="005B4DD2"/>
    <w:rsid w:val="005B658C"/>
    <w:rsid w:val="005D1B10"/>
    <w:rsid w:val="00634010"/>
    <w:rsid w:val="006B03EB"/>
    <w:rsid w:val="00727BC8"/>
    <w:rsid w:val="00735ECD"/>
    <w:rsid w:val="007565BD"/>
    <w:rsid w:val="007E665D"/>
    <w:rsid w:val="007F5682"/>
    <w:rsid w:val="00815054"/>
    <w:rsid w:val="00852A8B"/>
    <w:rsid w:val="00865930"/>
    <w:rsid w:val="00875C69"/>
    <w:rsid w:val="008E2A37"/>
    <w:rsid w:val="00934534"/>
    <w:rsid w:val="009868A4"/>
    <w:rsid w:val="009D0BEF"/>
    <w:rsid w:val="009F1A21"/>
    <w:rsid w:val="009F5F3F"/>
    <w:rsid w:val="009F7220"/>
    <w:rsid w:val="00A0794C"/>
    <w:rsid w:val="00A759BE"/>
    <w:rsid w:val="00A866C8"/>
    <w:rsid w:val="00AF0745"/>
    <w:rsid w:val="00B24F83"/>
    <w:rsid w:val="00B27CD6"/>
    <w:rsid w:val="00B31BFF"/>
    <w:rsid w:val="00BD0F91"/>
    <w:rsid w:val="00C61B82"/>
    <w:rsid w:val="00C733AB"/>
    <w:rsid w:val="00CF4B68"/>
    <w:rsid w:val="00D028EA"/>
    <w:rsid w:val="00D9078F"/>
    <w:rsid w:val="00D92D09"/>
    <w:rsid w:val="00E10B19"/>
    <w:rsid w:val="00E16171"/>
    <w:rsid w:val="00E23B17"/>
    <w:rsid w:val="00F044CF"/>
    <w:rsid w:val="00F42507"/>
    <w:rsid w:val="00F42886"/>
    <w:rsid w:val="00FA1F23"/>
    <w:rsid w:val="00FB685F"/>
    <w:rsid w:val="00FC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FB54A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5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69A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7BC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5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69A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7B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dfdrive.com/calculus-and-analytic-geometry-2nd-edition-e31002683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6</Pages>
  <Words>980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6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dc:description>Document was created by Solid Converter PDF v4, version: 4.0   Build 557</dc:description>
  <cp:lastModifiedBy>Maher</cp:lastModifiedBy>
  <cp:revision>12</cp:revision>
  <dcterms:created xsi:type="dcterms:W3CDTF">2021-01-28T09:20:00Z</dcterms:created>
  <dcterms:modified xsi:type="dcterms:W3CDTF">2022-02-04T15:39:00Z</dcterms:modified>
</cp:coreProperties>
</file>